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0216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7B3FC7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>TOWN OF WASHINGTON</w:t>
      </w:r>
    </w:p>
    <w:p w:rsidR="007B3FC7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>Bryan Memorial Town Hall</w:t>
      </w:r>
    </w:p>
    <w:p w:rsidR="007B3FC7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>Post Office Box 383</w:t>
      </w:r>
    </w:p>
    <w:p w:rsidR="007B3FC7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>Washington Depot, Connecticut 06794</w:t>
      </w:r>
    </w:p>
    <w:p w:rsidR="007B3FC7" w:rsidRDefault="007B3FC7">
      <w:pPr>
        <w:jc w:val="center"/>
        <w:rPr>
          <w:sz w:val="24"/>
          <w:szCs w:val="24"/>
        </w:rPr>
      </w:pPr>
    </w:p>
    <w:p w:rsidR="004B0216" w:rsidRPr="004B0216" w:rsidRDefault="00E740AC" w:rsidP="00737AEC">
      <w:pPr>
        <w:pStyle w:val="Heading1"/>
      </w:pPr>
      <w:r>
        <w:t>ZONING BOARD OF APPEALS</w:t>
      </w:r>
    </w:p>
    <w:p w:rsidR="007B3FC7" w:rsidRPr="000F0137" w:rsidRDefault="00E740AC">
      <w:pPr>
        <w:jc w:val="center"/>
        <w:rPr>
          <w:b/>
          <w:sz w:val="24"/>
          <w:szCs w:val="24"/>
        </w:rPr>
      </w:pPr>
      <w:r w:rsidRPr="000F0137">
        <w:rPr>
          <w:b/>
          <w:sz w:val="24"/>
          <w:szCs w:val="24"/>
        </w:rPr>
        <w:t xml:space="preserve">AGENDA </w:t>
      </w:r>
    </w:p>
    <w:p w:rsidR="0061431F" w:rsidRPr="000F0137" w:rsidRDefault="0061431F">
      <w:pPr>
        <w:jc w:val="center"/>
        <w:rPr>
          <w:b/>
          <w:sz w:val="20"/>
        </w:rPr>
      </w:pPr>
      <w:r w:rsidRPr="000F0137">
        <w:rPr>
          <w:b/>
          <w:sz w:val="20"/>
        </w:rPr>
        <w:t>PUBLIC HEARING – REGULAR MEETING</w:t>
      </w:r>
    </w:p>
    <w:p w:rsidR="004B0216" w:rsidRDefault="00082CB8">
      <w:pPr>
        <w:jc w:val="center"/>
        <w:rPr>
          <w:color w:val="000000"/>
          <w:sz w:val="24"/>
          <w:szCs w:val="24"/>
        </w:rPr>
      </w:pPr>
      <w:r>
        <w:rPr>
          <w:b/>
          <w:i/>
          <w:color w:val="FF0000"/>
          <w:sz w:val="32"/>
          <w:szCs w:val="32"/>
        </w:rPr>
        <w:t>September 20</w:t>
      </w:r>
      <w:r w:rsidR="00C419E7">
        <w:rPr>
          <w:b/>
          <w:i/>
          <w:color w:val="FF0000"/>
          <w:sz w:val="32"/>
          <w:szCs w:val="32"/>
        </w:rPr>
        <w:t>, 2018</w:t>
      </w:r>
    </w:p>
    <w:p w:rsidR="007B3FC7" w:rsidRPr="00F00DD4" w:rsidRDefault="00E740AC">
      <w:pPr>
        <w:rPr>
          <w:sz w:val="22"/>
          <w:szCs w:val="22"/>
        </w:rPr>
      </w:pPr>
      <w:r w:rsidRPr="00F00DD4">
        <w:rPr>
          <w:b/>
          <w:color w:val="000000"/>
          <w:sz w:val="22"/>
          <w:szCs w:val="22"/>
        </w:rPr>
        <w:t xml:space="preserve">7:30 p.m. </w:t>
      </w:r>
      <w:r w:rsidRPr="00F00DD4">
        <w:rPr>
          <w:b/>
          <w:color w:val="000000"/>
          <w:sz w:val="22"/>
          <w:szCs w:val="22"/>
        </w:rPr>
        <w:tab/>
      </w:r>
      <w:r w:rsidRPr="00F00DD4">
        <w:rPr>
          <w:b/>
          <w:color w:val="000000"/>
          <w:sz w:val="22"/>
          <w:szCs w:val="22"/>
        </w:rPr>
        <w:tab/>
      </w:r>
      <w:r w:rsidRPr="00F00DD4">
        <w:rPr>
          <w:b/>
          <w:color w:val="000000"/>
          <w:sz w:val="22"/>
          <w:szCs w:val="22"/>
        </w:rPr>
        <w:tab/>
      </w:r>
      <w:r w:rsidRPr="00F00DD4">
        <w:rPr>
          <w:b/>
          <w:color w:val="000000"/>
          <w:sz w:val="22"/>
          <w:szCs w:val="22"/>
        </w:rPr>
        <w:tab/>
      </w:r>
      <w:r w:rsidRPr="00F00DD4">
        <w:rPr>
          <w:b/>
          <w:color w:val="000000"/>
          <w:sz w:val="22"/>
          <w:szCs w:val="22"/>
        </w:rPr>
        <w:tab/>
      </w:r>
      <w:r w:rsidRPr="00F00DD4">
        <w:rPr>
          <w:b/>
          <w:color w:val="000000"/>
          <w:sz w:val="22"/>
          <w:szCs w:val="22"/>
        </w:rPr>
        <w:tab/>
      </w:r>
      <w:r w:rsidRPr="00F00DD4">
        <w:rPr>
          <w:b/>
          <w:color w:val="000000"/>
          <w:sz w:val="22"/>
          <w:szCs w:val="22"/>
        </w:rPr>
        <w:tab/>
      </w:r>
      <w:r w:rsidR="00376D54" w:rsidRPr="00F00DD4">
        <w:rPr>
          <w:b/>
          <w:color w:val="000000"/>
          <w:sz w:val="22"/>
          <w:szCs w:val="22"/>
        </w:rPr>
        <w:t xml:space="preserve">                </w:t>
      </w:r>
      <w:r w:rsidR="00DB57CB" w:rsidRPr="00F00DD4">
        <w:rPr>
          <w:b/>
          <w:bCs/>
          <w:sz w:val="22"/>
          <w:szCs w:val="22"/>
        </w:rPr>
        <w:t>Main</w:t>
      </w:r>
      <w:r w:rsidRPr="00F00DD4">
        <w:rPr>
          <w:b/>
          <w:bCs/>
          <w:sz w:val="22"/>
          <w:szCs w:val="22"/>
        </w:rPr>
        <w:t xml:space="preserve"> Level Meeting Room</w:t>
      </w:r>
      <w:r w:rsidRPr="00F00DD4">
        <w:rPr>
          <w:sz w:val="22"/>
          <w:szCs w:val="22"/>
        </w:rPr>
        <w:t xml:space="preserve"> </w:t>
      </w:r>
    </w:p>
    <w:p w:rsidR="00253020" w:rsidRPr="00F00DD4" w:rsidRDefault="002E0FB0">
      <w:pPr>
        <w:ind w:left="720" w:hanging="720"/>
        <w:rPr>
          <w:sz w:val="22"/>
          <w:szCs w:val="22"/>
        </w:rPr>
      </w:pPr>
      <w:r w:rsidRPr="00F00DD4">
        <w:rPr>
          <w:sz w:val="22"/>
          <w:szCs w:val="22"/>
        </w:rPr>
        <w:t>ZBA</w:t>
      </w:r>
    </w:p>
    <w:p w:rsidR="007B3FC7" w:rsidRPr="00F00DD4" w:rsidRDefault="007B3FC7">
      <w:pPr>
        <w:ind w:left="720" w:hanging="720"/>
        <w:rPr>
          <w:sz w:val="22"/>
          <w:szCs w:val="22"/>
        </w:rPr>
      </w:pPr>
    </w:p>
    <w:p w:rsidR="00C419E7" w:rsidRPr="00F00DD4" w:rsidRDefault="00C419E7">
      <w:pPr>
        <w:ind w:left="720" w:hanging="720"/>
        <w:rPr>
          <w:b/>
          <w:sz w:val="22"/>
          <w:szCs w:val="22"/>
        </w:rPr>
      </w:pPr>
      <w:r w:rsidRPr="00F00DD4">
        <w:rPr>
          <w:b/>
          <w:sz w:val="22"/>
          <w:szCs w:val="22"/>
        </w:rPr>
        <w:t>Call to Order</w:t>
      </w:r>
    </w:p>
    <w:p w:rsidR="00C419E7" w:rsidRPr="00F00DD4" w:rsidRDefault="00C419E7">
      <w:pPr>
        <w:ind w:left="720" w:hanging="720"/>
        <w:rPr>
          <w:b/>
          <w:sz w:val="22"/>
          <w:szCs w:val="22"/>
        </w:rPr>
      </w:pPr>
    </w:p>
    <w:p w:rsidR="00C419E7" w:rsidRPr="00F00DD4" w:rsidRDefault="00C419E7">
      <w:pPr>
        <w:ind w:left="720" w:hanging="720"/>
        <w:rPr>
          <w:b/>
          <w:sz w:val="22"/>
          <w:szCs w:val="22"/>
        </w:rPr>
      </w:pPr>
      <w:r w:rsidRPr="00F00DD4">
        <w:rPr>
          <w:b/>
          <w:sz w:val="22"/>
          <w:szCs w:val="22"/>
        </w:rPr>
        <w:t>Seating of the Members/Alternates</w:t>
      </w:r>
    </w:p>
    <w:p w:rsidR="00C419E7" w:rsidRPr="00F00DD4" w:rsidRDefault="00C419E7">
      <w:pPr>
        <w:ind w:left="720" w:hanging="720"/>
        <w:rPr>
          <w:b/>
          <w:sz w:val="22"/>
          <w:szCs w:val="22"/>
        </w:rPr>
      </w:pPr>
    </w:p>
    <w:p w:rsidR="00C419E7" w:rsidRPr="00F00DD4" w:rsidRDefault="00C419E7">
      <w:pPr>
        <w:ind w:left="720" w:hanging="720"/>
        <w:rPr>
          <w:b/>
          <w:sz w:val="22"/>
          <w:szCs w:val="22"/>
        </w:rPr>
      </w:pPr>
      <w:r w:rsidRPr="00F00DD4">
        <w:rPr>
          <w:b/>
          <w:sz w:val="22"/>
          <w:szCs w:val="22"/>
        </w:rPr>
        <w:t>Public Hearing with Deliberation to Follow:</w:t>
      </w:r>
    </w:p>
    <w:p w:rsidR="004936D9" w:rsidRPr="00F00DD4" w:rsidRDefault="00886338" w:rsidP="004B5D17">
      <w:pPr>
        <w:rPr>
          <w:b/>
          <w:bCs/>
          <w:sz w:val="22"/>
          <w:szCs w:val="22"/>
        </w:rPr>
      </w:pPr>
      <w:r w:rsidRPr="00F00DD4">
        <w:rPr>
          <w:b/>
          <w:bCs/>
          <w:sz w:val="22"/>
          <w:szCs w:val="22"/>
        </w:rPr>
        <w:t xml:space="preserve">  </w:t>
      </w:r>
    </w:p>
    <w:p w:rsidR="009324D1" w:rsidRPr="00F00DD4" w:rsidRDefault="008A519B" w:rsidP="00651051">
      <w:pPr>
        <w:rPr>
          <w:b/>
          <w:bCs/>
          <w:sz w:val="22"/>
          <w:szCs w:val="22"/>
        </w:rPr>
      </w:pPr>
      <w:r w:rsidRPr="00F00DD4">
        <w:rPr>
          <w:b/>
          <w:bCs/>
          <w:sz w:val="22"/>
          <w:szCs w:val="22"/>
        </w:rPr>
        <w:t xml:space="preserve">Continued - </w:t>
      </w:r>
      <w:r w:rsidR="009324D1" w:rsidRPr="00F00DD4">
        <w:rPr>
          <w:b/>
          <w:bCs/>
          <w:sz w:val="22"/>
          <w:szCs w:val="22"/>
        </w:rPr>
        <w:t xml:space="preserve">ZBA-1057:  </w:t>
      </w:r>
      <w:r w:rsidR="009324D1" w:rsidRPr="00F00DD4">
        <w:rPr>
          <w:bCs/>
          <w:sz w:val="22"/>
          <w:szCs w:val="22"/>
        </w:rPr>
        <w:t>Appeal by Fleischmann, 219 Roxbury Rd, of a decision by the ZEO to issue a permit for installation of a driveway and fence on property owned by Tunis, 227 Roxbury.</w:t>
      </w:r>
      <w:r w:rsidR="009324D1" w:rsidRPr="00F00DD4">
        <w:rPr>
          <w:b/>
          <w:bCs/>
          <w:sz w:val="22"/>
          <w:szCs w:val="22"/>
        </w:rPr>
        <w:t xml:space="preserve"> </w:t>
      </w:r>
    </w:p>
    <w:p w:rsidR="00651051" w:rsidRPr="00F00DD4" w:rsidRDefault="00651051" w:rsidP="00651051">
      <w:pPr>
        <w:rPr>
          <w:sz w:val="22"/>
          <w:szCs w:val="22"/>
        </w:rPr>
      </w:pPr>
      <w:r w:rsidRPr="00F00DD4">
        <w:rPr>
          <w:b/>
          <w:sz w:val="22"/>
          <w:szCs w:val="22"/>
        </w:rPr>
        <w:t xml:space="preserve">VOTE </w:t>
      </w:r>
    </w:p>
    <w:p w:rsidR="00651051" w:rsidRPr="00F00DD4" w:rsidRDefault="00651051" w:rsidP="00D21D61">
      <w:pPr>
        <w:rPr>
          <w:b/>
          <w:bCs/>
          <w:sz w:val="22"/>
          <w:szCs w:val="22"/>
        </w:rPr>
      </w:pPr>
    </w:p>
    <w:p w:rsidR="00312C06" w:rsidRPr="00F00DD4" w:rsidRDefault="008A519B">
      <w:pPr>
        <w:rPr>
          <w:sz w:val="22"/>
          <w:szCs w:val="22"/>
        </w:rPr>
      </w:pPr>
      <w:r w:rsidRPr="00F00DD4">
        <w:rPr>
          <w:b/>
          <w:sz w:val="22"/>
          <w:szCs w:val="22"/>
        </w:rPr>
        <w:t xml:space="preserve">Continued - </w:t>
      </w:r>
      <w:r w:rsidR="00CA6736" w:rsidRPr="00F00DD4">
        <w:rPr>
          <w:b/>
          <w:sz w:val="22"/>
          <w:szCs w:val="22"/>
        </w:rPr>
        <w:t xml:space="preserve">ZBA-1058:  </w:t>
      </w:r>
      <w:r w:rsidR="00CA6736" w:rsidRPr="00F00DD4">
        <w:rPr>
          <w:sz w:val="22"/>
          <w:szCs w:val="22"/>
        </w:rPr>
        <w:t xml:space="preserve">Request of Cowles, 210 West Shore Rd, for a Special Exception/Section 12.1.1-Structure (Wetlands &amp; Watercourse Setbacks), to tear down existing shed and rebuild with slightly larger footprint w/in 50ft of a water body.  </w:t>
      </w:r>
    </w:p>
    <w:p w:rsidR="00FF6F19" w:rsidRPr="00F00DD4" w:rsidRDefault="00CA6736">
      <w:pPr>
        <w:rPr>
          <w:b/>
          <w:sz w:val="22"/>
          <w:szCs w:val="22"/>
        </w:rPr>
      </w:pPr>
      <w:r w:rsidRPr="00F00DD4">
        <w:rPr>
          <w:b/>
          <w:sz w:val="22"/>
          <w:szCs w:val="22"/>
        </w:rPr>
        <w:t>VOTE</w:t>
      </w:r>
    </w:p>
    <w:p w:rsidR="00082CB8" w:rsidRPr="00F00DD4" w:rsidRDefault="00082CB8">
      <w:pPr>
        <w:rPr>
          <w:b/>
          <w:sz w:val="22"/>
          <w:szCs w:val="22"/>
        </w:rPr>
      </w:pPr>
    </w:p>
    <w:p w:rsidR="00CA6736" w:rsidRPr="00F00DD4" w:rsidRDefault="00082CB8">
      <w:pPr>
        <w:rPr>
          <w:sz w:val="22"/>
          <w:szCs w:val="22"/>
        </w:rPr>
      </w:pPr>
      <w:r w:rsidRPr="00F00DD4">
        <w:rPr>
          <w:b/>
          <w:sz w:val="22"/>
          <w:szCs w:val="22"/>
        </w:rPr>
        <w:t xml:space="preserve">ZBA-1060:  </w:t>
      </w:r>
      <w:r w:rsidRPr="00F00DD4">
        <w:rPr>
          <w:sz w:val="22"/>
          <w:szCs w:val="22"/>
        </w:rPr>
        <w:t xml:space="preserve">Request of Talbot (for </w:t>
      </w:r>
      <w:proofErr w:type="spellStart"/>
      <w:r w:rsidRPr="00F00DD4">
        <w:rPr>
          <w:sz w:val="22"/>
          <w:szCs w:val="22"/>
        </w:rPr>
        <w:t>Aburbene</w:t>
      </w:r>
      <w:proofErr w:type="spellEnd"/>
      <w:r w:rsidRPr="00F00DD4">
        <w:rPr>
          <w:sz w:val="22"/>
          <w:szCs w:val="22"/>
        </w:rPr>
        <w:t xml:space="preserve">), 93 East St., for a Special Exception/Section 17.4 –Expansion of a Nonconforming dwelling, to raise existing structure, reconfigure existing additions and increase volume.  </w:t>
      </w:r>
    </w:p>
    <w:p w:rsidR="00082CB8" w:rsidRPr="00F00DD4" w:rsidRDefault="00082CB8">
      <w:pPr>
        <w:rPr>
          <w:b/>
          <w:sz w:val="22"/>
          <w:szCs w:val="22"/>
        </w:rPr>
      </w:pPr>
      <w:r w:rsidRPr="00F00DD4">
        <w:rPr>
          <w:b/>
          <w:sz w:val="22"/>
          <w:szCs w:val="22"/>
        </w:rPr>
        <w:t>VOTE</w:t>
      </w:r>
    </w:p>
    <w:p w:rsidR="00082CB8" w:rsidRPr="00F00DD4" w:rsidRDefault="00082CB8">
      <w:pPr>
        <w:rPr>
          <w:b/>
          <w:sz w:val="22"/>
          <w:szCs w:val="22"/>
        </w:rPr>
      </w:pPr>
    </w:p>
    <w:p w:rsidR="00F00DD4" w:rsidRPr="00F00DD4" w:rsidRDefault="00F00DD4" w:rsidP="00F00DD4">
      <w:pPr>
        <w:rPr>
          <w:sz w:val="22"/>
          <w:szCs w:val="22"/>
        </w:rPr>
      </w:pPr>
      <w:r w:rsidRPr="00F00DD4">
        <w:rPr>
          <w:b/>
          <w:sz w:val="22"/>
          <w:szCs w:val="22"/>
        </w:rPr>
        <w:t xml:space="preserve">ZBA-1061:  </w:t>
      </w:r>
      <w:r w:rsidRPr="00F00DD4">
        <w:rPr>
          <w:sz w:val="22"/>
          <w:szCs w:val="22"/>
        </w:rPr>
        <w:t xml:space="preserve">Request of </w:t>
      </w:r>
      <w:proofErr w:type="spellStart"/>
      <w:r w:rsidRPr="00F00DD4">
        <w:rPr>
          <w:sz w:val="22"/>
          <w:szCs w:val="22"/>
        </w:rPr>
        <w:t>Schereschewsky</w:t>
      </w:r>
      <w:proofErr w:type="spellEnd"/>
      <w:r w:rsidRPr="00F00DD4">
        <w:rPr>
          <w:sz w:val="22"/>
          <w:szCs w:val="22"/>
        </w:rPr>
        <w:t>, 1 Golf Course Rd, for a Special Exception/Section 12.14 – Noise Generating Equipment, to place A/C condenser units in setback.</w:t>
      </w:r>
    </w:p>
    <w:p w:rsidR="00F00DD4" w:rsidRPr="00F00DD4" w:rsidRDefault="00F00DD4" w:rsidP="00F00DD4">
      <w:pPr>
        <w:rPr>
          <w:b/>
          <w:sz w:val="22"/>
          <w:szCs w:val="22"/>
        </w:rPr>
      </w:pPr>
      <w:r w:rsidRPr="00F00DD4">
        <w:rPr>
          <w:b/>
          <w:sz w:val="22"/>
          <w:szCs w:val="22"/>
        </w:rPr>
        <w:t>VOTE</w:t>
      </w:r>
    </w:p>
    <w:p w:rsidR="00F00DD4" w:rsidRPr="00F00DD4" w:rsidRDefault="00F00DD4" w:rsidP="00F00DD4">
      <w:pPr>
        <w:rPr>
          <w:b/>
          <w:sz w:val="22"/>
          <w:szCs w:val="22"/>
        </w:rPr>
      </w:pPr>
    </w:p>
    <w:p w:rsidR="00F00DD4" w:rsidRPr="00F00DD4" w:rsidRDefault="00F00DD4" w:rsidP="00F00DD4">
      <w:pPr>
        <w:rPr>
          <w:sz w:val="22"/>
          <w:szCs w:val="22"/>
        </w:rPr>
      </w:pPr>
      <w:r w:rsidRPr="00F00DD4">
        <w:rPr>
          <w:b/>
          <w:sz w:val="22"/>
          <w:szCs w:val="22"/>
        </w:rPr>
        <w:t xml:space="preserve">ZBA-1062:   </w:t>
      </w:r>
      <w:r w:rsidRPr="00F00DD4">
        <w:rPr>
          <w:sz w:val="22"/>
          <w:szCs w:val="22"/>
        </w:rPr>
        <w:t>Request of Washington Club, Inc., 92 Green Hill Rd, for a Variance/Section 11.5.1A – Lot Coverage, 11.6.1 – Setbacks, to install platform tennis court.</w:t>
      </w:r>
    </w:p>
    <w:p w:rsidR="00F00DD4" w:rsidRPr="00F00DD4" w:rsidRDefault="00F00DD4">
      <w:pPr>
        <w:rPr>
          <w:b/>
          <w:sz w:val="22"/>
          <w:szCs w:val="22"/>
        </w:rPr>
      </w:pPr>
      <w:r w:rsidRPr="00F00DD4">
        <w:rPr>
          <w:b/>
          <w:sz w:val="22"/>
          <w:szCs w:val="22"/>
        </w:rPr>
        <w:t>VOTE</w:t>
      </w:r>
    </w:p>
    <w:p w:rsidR="00F00DD4" w:rsidRPr="00F00DD4" w:rsidRDefault="00F00DD4">
      <w:pPr>
        <w:rPr>
          <w:b/>
          <w:sz w:val="22"/>
          <w:szCs w:val="22"/>
        </w:rPr>
      </w:pPr>
    </w:p>
    <w:p w:rsidR="00312C06" w:rsidRPr="00F00DD4" w:rsidRDefault="00312C06">
      <w:pPr>
        <w:rPr>
          <w:b/>
          <w:sz w:val="22"/>
          <w:szCs w:val="22"/>
        </w:rPr>
      </w:pPr>
      <w:r w:rsidRPr="00F00DD4">
        <w:rPr>
          <w:b/>
          <w:sz w:val="22"/>
          <w:szCs w:val="22"/>
        </w:rPr>
        <w:t>Consideration of the Minutes</w:t>
      </w:r>
    </w:p>
    <w:p w:rsidR="00312C06" w:rsidRPr="00F00DD4" w:rsidRDefault="00312C06">
      <w:pPr>
        <w:rPr>
          <w:b/>
          <w:sz w:val="22"/>
          <w:szCs w:val="22"/>
        </w:rPr>
      </w:pPr>
    </w:p>
    <w:p w:rsidR="007B3FC7" w:rsidRPr="00F00DD4" w:rsidRDefault="00E740AC">
      <w:pPr>
        <w:rPr>
          <w:b/>
          <w:sz w:val="22"/>
          <w:szCs w:val="22"/>
        </w:rPr>
      </w:pPr>
      <w:r w:rsidRPr="00F00DD4">
        <w:rPr>
          <w:b/>
          <w:sz w:val="22"/>
          <w:szCs w:val="22"/>
        </w:rPr>
        <w:t>Other Business/Discretion of the Chair</w:t>
      </w:r>
      <w:r w:rsidR="00C419E7" w:rsidRPr="00F00DD4">
        <w:rPr>
          <w:b/>
          <w:sz w:val="22"/>
          <w:szCs w:val="22"/>
        </w:rPr>
        <w:t>:</w:t>
      </w:r>
    </w:p>
    <w:p w:rsidR="00DC7841" w:rsidRPr="00F00DD4" w:rsidRDefault="00DC7841">
      <w:pPr>
        <w:rPr>
          <w:b/>
          <w:sz w:val="22"/>
          <w:szCs w:val="22"/>
        </w:rPr>
      </w:pPr>
    </w:p>
    <w:p w:rsidR="00FF6F19" w:rsidRPr="00F00DD4" w:rsidRDefault="00A94CD1">
      <w:pPr>
        <w:rPr>
          <w:b/>
          <w:sz w:val="22"/>
          <w:szCs w:val="22"/>
        </w:rPr>
      </w:pPr>
      <w:r w:rsidRPr="00F00DD4">
        <w:rPr>
          <w:b/>
          <w:sz w:val="22"/>
          <w:szCs w:val="22"/>
        </w:rPr>
        <w:t>A</w:t>
      </w:r>
      <w:r w:rsidR="00E740AC" w:rsidRPr="00F00DD4">
        <w:rPr>
          <w:b/>
          <w:sz w:val="22"/>
          <w:szCs w:val="22"/>
        </w:rPr>
        <w:t>djournment</w:t>
      </w:r>
      <w:r w:rsidR="00E740AC" w:rsidRPr="00F00DD4">
        <w:rPr>
          <w:b/>
          <w:sz w:val="22"/>
          <w:szCs w:val="22"/>
        </w:rPr>
        <w:tab/>
      </w:r>
    </w:p>
    <w:p w:rsidR="00737AEC" w:rsidRPr="00F00DD4" w:rsidRDefault="00737AEC">
      <w:pPr>
        <w:rPr>
          <w:b/>
          <w:sz w:val="22"/>
          <w:szCs w:val="22"/>
        </w:rPr>
      </w:pPr>
    </w:p>
    <w:p w:rsidR="00B439C5" w:rsidRPr="00F00DD4" w:rsidRDefault="00B439C5">
      <w:pPr>
        <w:rPr>
          <w:b/>
          <w:sz w:val="22"/>
          <w:szCs w:val="22"/>
        </w:rPr>
      </w:pPr>
    </w:p>
    <w:p w:rsidR="00F00DD4" w:rsidRDefault="00E44A0B">
      <w:pPr>
        <w:rPr>
          <w:sz w:val="22"/>
          <w:szCs w:val="22"/>
        </w:rPr>
      </w:pPr>
      <w:r w:rsidRPr="00F00DD4">
        <w:rPr>
          <w:sz w:val="22"/>
          <w:szCs w:val="22"/>
        </w:rPr>
        <w:softHyphen/>
      </w:r>
      <w:r w:rsidRPr="00F00DD4">
        <w:rPr>
          <w:sz w:val="22"/>
          <w:szCs w:val="22"/>
        </w:rPr>
        <w:softHyphen/>
      </w:r>
      <w:r w:rsidRPr="00F00DD4">
        <w:rPr>
          <w:sz w:val="22"/>
          <w:szCs w:val="22"/>
        </w:rPr>
        <w:softHyphen/>
      </w:r>
      <w:r w:rsidRPr="00F00DD4">
        <w:rPr>
          <w:sz w:val="22"/>
          <w:szCs w:val="22"/>
        </w:rPr>
        <w:softHyphen/>
      </w:r>
      <w:r w:rsidRPr="00F00DD4">
        <w:rPr>
          <w:sz w:val="22"/>
          <w:szCs w:val="22"/>
        </w:rPr>
        <w:softHyphen/>
      </w:r>
      <w:r w:rsidRPr="00F00DD4">
        <w:rPr>
          <w:sz w:val="22"/>
          <w:szCs w:val="22"/>
        </w:rPr>
        <w:softHyphen/>
      </w:r>
      <w:r w:rsidRPr="00F00DD4">
        <w:rPr>
          <w:sz w:val="22"/>
          <w:szCs w:val="22"/>
        </w:rPr>
        <w:softHyphen/>
      </w:r>
      <w:r w:rsidRPr="00F00DD4">
        <w:rPr>
          <w:sz w:val="22"/>
          <w:szCs w:val="22"/>
        </w:rPr>
        <w:softHyphen/>
      </w:r>
      <w:r w:rsidRPr="00F00DD4">
        <w:rPr>
          <w:sz w:val="22"/>
          <w:szCs w:val="22"/>
        </w:rPr>
        <w:softHyphen/>
      </w:r>
      <w:r w:rsidRPr="00F00DD4">
        <w:rPr>
          <w:sz w:val="22"/>
          <w:szCs w:val="22"/>
        </w:rPr>
        <w:softHyphen/>
      </w:r>
      <w:r w:rsidRPr="00F00DD4">
        <w:rPr>
          <w:sz w:val="22"/>
          <w:szCs w:val="22"/>
        </w:rPr>
        <w:softHyphen/>
      </w:r>
      <w:r w:rsidRPr="00F00DD4">
        <w:rPr>
          <w:sz w:val="22"/>
          <w:szCs w:val="22"/>
        </w:rPr>
        <w:softHyphen/>
      </w:r>
    </w:p>
    <w:p w:rsidR="00F00DD4" w:rsidRDefault="00F00DD4">
      <w:pPr>
        <w:rPr>
          <w:sz w:val="22"/>
          <w:szCs w:val="22"/>
        </w:rPr>
      </w:pPr>
    </w:p>
    <w:p w:rsidR="00F00DD4" w:rsidRDefault="00F00DD4">
      <w:pPr>
        <w:rPr>
          <w:sz w:val="22"/>
          <w:szCs w:val="22"/>
        </w:rPr>
      </w:pPr>
    </w:p>
    <w:p w:rsidR="001061A7" w:rsidRPr="00F00DD4" w:rsidRDefault="000C48BE">
      <w:pPr>
        <w:rPr>
          <w:sz w:val="22"/>
          <w:szCs w:val="22"/>
        </w:rPr>
      </w:pPr>
      <w:r w:rsidRPr="00F00DD4">
        <w:rPr>
          <w:sz w:val="22"/>
          <w:szCs w:val="22"/>
        </w:rPr>
        <w:t>Sh</w:t>
      </w:r>
      <w:r w:rsidR="00083738" w:rsidRPr="00F00DD4">
        <w:rPr>
          <w:sz w:val="22"/>
          <w:szCs w:val="22"/>
        </w:rPr>
        <w:t>elley White</w:t>
      </w:r>
      <w:r w:rsidR="0055780C" w:rsidRPr="00F00DD4">
        <w:rPr>
          <w:sz w:val="22"/>
          <w:szCs w:val="22"/>
        </w:rPr>
        <w:t>, Land Use Clerk</w:t>
      </w:r>
    </w:p>
    <w:p w:rsidR="0055780C" w:rsidRPr="00F00DD4" w:rsidRDefault="00F00DD4">
      <w:pPr>
        <w:rPr>
          <w:sz w:val="22"/>
          <w:szCs w:val="22"/>
        </w:rPr>
      </w:pPr>
      <w:r>
        <w:rPr>
          <w:sz w:val="22"/>
          <w:szCs w:val="22"/>
        </w:rPr>
        <w:t xml:space="preserve">Revised - </w:t>
      </w:r>
      <w:bookmarkStart w:id="0" w:name="_GoBack"/>
      <w:bookmarkEnd w:id="0"/>
      <w:r w:rsidR="00082CB8" w:rsidRPr="00F00DD4">
        <w:rPr>
          <w:sz w:val="22"/>
          <w:szCs w:val="22"/>
        </w:rPr>
        <w:t>August 30</w:t>
      </w:r>
      <w:r w:rsidR="004525F9" w:rsidRPr="00F00DD4">
        <w:rPr>
          <w:sz w:val="22"/>
          <w:szCs w:val="22"/>
        </w:rPr>
        <w:t>, 201</w:t>
      </w:r>
      <w:r w:rsidR="00C419E7" w:rsidRPr="00F00DD4">
        <w:rPr>
          <w:sz w:val="22"/>
          <w:szCs w:val="22"/>
        </w:rPr>
        <w:t>8</w:t>
      </w:r>
      <w:r w:rsidR="001C368F" w:rsidRPr="00F00DD4">
        <w:rPr>
          <w:sz w:val="22"/>
          <w:szCs w:val="22"/>
        </w:rPr>
        <w:t xml:space="preserve"> </w:t>
      </w:r>
    </w:p>
    <w:sectPr w:rsidR="0055780C" w:rsidRPr="00F00DD4" w:rsidSect="00175F58">
      <w:headerReference w:type="default" r:id="rId8"/>
      <w:footerReference w:type="even" r:id="rId9"/>
      <w:footerReference w:type="default" r:id="rId10"/>
      <w:pgSz w:w="12240" w:h="15840" w:code="1"/>
      <w:pgMar w:top="540" w:right="720" w:bottom="72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1387" w:rsidRDefault="00BA1387">
      <w:r>
        <w:separator/>
      </w:r>
    </w:p>
  </w:endnote>
  <w:endnote w:type="continuationSeparator" w:id="0">
    <w:p w:rsidR="00BA1387" w:rsidRDefault="00BA13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3FC7" w:rsidRDefault="00E740A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7B3FC7" w:rsidRDefault="007B3FC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3FC7" w:rsidRDefault="007B3FC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1387" w:rsidRDefault="00BA1387">
      <w:r>
        <w:separator/>
      </w:r>
    </w:p>
  </w:footnote>
  <w:footnote w:type="continuationSeparator" w:id="0">
    <w:p w:rsidR="00BA1387" w:rsidRDefault="00BA13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5D17" w:rsidRDefault="004B5D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724C48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CB7750F"/>
    <w:multiLevelType w:val="hybridMultilevel"/>
    <w:tmpl w:val="2BA25B18"/>
    <w:lvl w:ilvl="0" w:tplc="49C0DBE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E7D0C07"/>
    <w:multiLevelType w:val="hybridMultilevel"/>
    <w:tmpl w:val="19CA9B96"/>
    <w:lvl w:ilvl="0" w:tplc="9F062788">
      <w:start w:val="6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13D2216C"/>
    <w:multiLevelType w:val="hybridMultilevel"/>
    <w:tmpl w:val="40102E36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73D2180"/>
    <w:multiLevelType w:val="hybridMultilevel"/>
    <w:tmpl w:val="CCFA42E8"/>
    <w:lvl w:ilvl="0" w:tplc="0409000F">
      <w:start w:val="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192C5268"/>
    <w:multiLevelType w:val="hybridMultilevel"/>
    <w:tmpl w:val="559E178E"/>
    <w:lvl w:ilvl="0" w:tplc="E186544C">
      <w:start w:val="4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A333B8F"/>
    <w:multiLevelType w:val="multilevel"/>
    <w:tmpl w:val="BFEC76E6"/>
    <w:lvl w:ilvl="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20587CEB"/>
    <w:multiLevelType w:val="hybridMultilevel"/>
    <w:tmpl w:val="91920410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1015A9F"/>
    <w:multiLevelType w:val="hybridMultilevel"/>
    <w:tmpl w:val="999C6FA6"/>
    <w:lvl w:ilvl="0" w:tplc="49C0DBE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22F13891"/>
    <w:multiLevelType w:val="hybridMultilevel"/>
    <w:tmpl w:val="37AE7F0A"/>
    <w:lvl w:ilvl="0" w:tplc="0409000F">
      <w:start w:val="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240D4E28"/>
    <w:multiLevelType w:val="hybridMultilevel"/>
    <w:tmpl w:val="8B327724"/>
    <w:lvl w:ilvl="0" w:tplc="99EC5B1A">
      <w:start w:val="4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28F444A8"/>
    <w:multiLevelType w:val="hybridMultilevel"/>
    <w:tmpl w:val="DC649C04"/>
    <w:lvl w:ilvl="0" w:tplc="FCA6F2E4">
      <w:start w:val="2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1367504"/>
    <w:multiLevelType w:val="hybridMultilevel"/>
    <w:tmpl w:val="839A2490"/>
    <w:lvl w:ilvl="0" w:tplc="0409000F">
      <w:start w:val="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41372489"/>
    <w:multiLevelType w:val="hybridMultilevel"/>
    <w:tmpl w:val="56F0A92E"/>
    <w:lvl w:ilvl="0" w:tplc="5C907AF4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60346D10"/>
    <w:multiLevelType w:val="hybridMultilevel"/>
    <w:tmpl w:val="D93C62AA"/>
    <w:lvl w:ilvl="0" w:tplc="94949112">
      <w:start w:val="7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6255155A"/>
    <w:multiLevelType w:val="multilevel"/>
    <w:tmpl w:val="2BA25B18"/>
    <w:lvl w:ilvl="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6517F50"/>
    <w:multiLevelType w:val="hybridMultilevel"/>
    <w:tmpl w:val="865ACA6C"/>
    <w:lvl w:ilvl="0" w:tplc="9F66B32E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7B10AC9"/>
    <w:multiLevelType w:val="hybridMultilevel"/>
    <w:tmpl w:val="E7985862"/>
    <w:lvl w:ilvl="0" w:tplc="D0BEAD0A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7"/>
  </w:num>
  <w:num w:numId="2">
    <w:abstractNumId w:val="5"/>
  </w:num>
  <w:num w:numId="3">
    <w:abstractNumId w:val="11"/>
  </w:num>
  <w:num w:numId="4">
    <w:abstractNumId w:val="4"/>
  </w:num>
  <w:num w:numId="5">
    <w:abstractNumId w:val="3"/>
  </w:num>
  <w:num w:numId="6">
    <w:abstractNumId w:val="9"/>
  </w:num>
  <w:num w:numId="7">
    <w:abstractNumId w:val="12"/>
  </w:num>
  <w:num w:numId="8">
    <w:abstractNumId w:val="16"/>
  </w:num>
  <w:num w:numId="9">
    <w:abstractNumId w:val="17"/>
  </w:num>
  <w:num w:numId="10">
    <w:abstractNumId w:val="10"/>
  </w:num>
  <w:num w:numId="11">
    <w:abstractNumId w:val="2"/>
  </w:num>
  <w:num w:numId="12">
    <w:abstractNumId w:val="14"/>
  </w:num>
  <w:num w:numId="13">
    <w:abstractNumId w:val="13"/>
  </w:num>
  <w:num w:numId="14">
    <w:abstractNumId w:val="8"/>
  </w:num>
  <w:num w:numId="15">
    <w:abstractNumId w:val="6"/>
  </w:num>
  <w:num w:numId="16">
    <w:abstractNumId w:val="1"/>
  </w:num>
  <w:num w:numId="17">
    <w:abstractNumId w:val="15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proofState w:spelling="clean" w:grammar="clean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wA0JLCwtDC0tTSyUdpeDU4uLM/DyQAsNaAJgtPvQsAAAA"/>
  </w:docVars>
  <w:rsids>
    <w:rsidRoot w:val="00186E85"/>
    <w:rsid w:val="00006EEF"/>
    <w:rsid w:val="000177AF"/>
    <w:rsid w:val="00031197"/>
    <w:rsid w:val="00043267"/>
    <w:rsid w:val="00051336"/>
    <w:rsid w:val="00060E17"/>
    <w:rsid w:val="00075575"/>
    <w:rsid w:val="00081CDD"/>
    <w:rsid w:val="00081ED8"/>
    <w:rsid w:val="00082CB8"/>
    <w:rsid w:val="00082D74"/>
    <w:rsid w:val="0008323D"/>
    <w:rsid w:val="00083738"/>
    <w:rsid w:val="000B1117"/>
    <w:rsid w:val="000C48BE"/>
    <w:rsid w:val="000C49B5"/>
    <w:rsid w:val="000E100A"/>
    <w:rsid w:val="000E2B98"/>
    <w:rsid w:val="000F0137"/>
    <w:rsid w:val="000F5FC8"/>
    <w:rsid w:val="001012E6"/>
    <w:rsid w:val="00101967"/>
    <w:rsid w:val="00101BF2"/>
    <w:rsid w:val="001061A7"/>
    <w:rsid w:val="0013029E"/>
    <w:rsid w:val="00142D1C"/>
    <w:rsid w:val="00153D69"/>
    <w:rsid w:val="00153E1D"/>
    <w:rsid w:val="00165276"/>
    <w:rsid w:val="001667C4"/>
    <w:rsid w:val="00175F58"/>
    <w:rsid w:val="0017693F"/>
    <w:rsid w:val="00177E29"/>
    <w:rsid w:val="00186741"/>
    <w:rsid w:val="00186E85"/>
    <w:rsid w:val="001B219C"/>
    <w:rsid w:val="001B53F3"/>
    <w:rsid w:val="001C368F"/>
    <w:rsid w:val="001E4878"/>
    <w:rsid w:val="001F3940"/>
    <w:rsid w:val="001F6AE2"/>
    <w:rsid w:val="00221A8F"/>
    <w:rsid w:val="00230911"/>
    <w:rsid w:val="002369F0"/>
    <w:rsid w:val="00252946"/>
    <w:rsid w:val="00253020"/>
    <w:rsid w:val="00272EAD"/>
    <w:rsid w:val="00275946"/>
    <w:rsid w:val="00287078"/>
    <w:rsid w:val="00297F0B"/>
    <w:rsid w:val="002A5FF9"/>
    <w:rsid w:val="002B68EE"/>
    <w:rsid w:val="002B78FB"/>
    <w:rsid w:val="002E0FB0"/>
    <w:rsid w:val="002E5315"/>
    <w:rsid w:val="002F5F5D"/>
    <w:rsid w:val="002F7658"/>
    <w:rsid w:val="003057F1"/>
    <w:rsid w:val="00312C06"/>
    <w:rsid w:val="00326A05"/>
    <w:rsid w:val="0033627A"/>
    <w:rsid w:val="003434C5"/>
    <w:rsid w:val="00352898"/>
    <w:rsid w:val="0037299B"/>
    <w:rsid w:val="003748BD"/>
    <w:rsid w:val="00376D54"/>
    <w:rsid w:val="00380BAC"/>
    <w:rsid w:val="00380BF2"/>
    <w:rsid w:val="003E44F3"/>
    <w:rsid w:val="003F2D30"/>
    <w:rsid w:val="003F6EC8"/>
    <w:rsid w:val="004144E5"/>
    <w:rsid w:val="00417073"/>
    <w:rsid w:val="004272A9"/>
    <w:rsid w:val="004420A9"/>
    <w:rsid w:val="004525F9"/>
    <w:rsid w:val="004639B8"/>
    <w:rsid w:val="0047079E"/>
    <w:rsid w:val="0047420B"/>
    <w:rsid w:val="004933CB"/>
    <w:rsid w:val="004936D9"/>
    <w:rsid w:val="0049587F"/>
    <w:rsid w:val="0049695A"/>
    <w:rsid w:val="004A39E6"/>
    <w:rsid w:val="004A6366"/>
    <w:rsid w:val="004B0216"/>
    <w:rsid w:val="004B0EFB"/>
    <w:rsid w:val="004B101E"/>
    <w:rsid w:val="004B5D17"/>
    <w:rsid w:val="004D0DC0"/>
    <w:rsid w:val="004D34EE"/>
    <w:rsid w:val="004F58F7"/>
    <w:rsid w:val="004F5F9D"/>
    <w:rsid w:val="00536815"/>
    <w:rsid w:val="0054270E"/>
    <w:rsid w:val="00556C47"/>
    <w:rsid w:val="00556F7D"/>
    <w:rsid w:val="0055780C"/>
    <w:rsid w:val="00583887"/>
    <w:rsid w:val="005A170A"/>
    <w:rsid w:val="005A5B3A"/>
    <w:rsid w:val="005C4899"/>
    <w:rsid w:val="005D3367"/>
    <w:rsid w:val="005E1E76"/>
    <w:rsid w:val="006027F6"/>
    <w:rsid w:val="00604736"/>
    <w:rsid w:val="00605CFB"/>
    <w:rsid w:val="00607504"/>
    <w:rsid w:val="0061431F"/>
    <w:rsid w:val="006228CF"/>
    <w:rsid w:val="00640517"/>
    <w:rsid w:val="00645C82"/>
    <w:rsid w:val="0064743E"/>
    <w:rsid w:val="00651051"/>
    <w:rsid w:val="00662A21"/>
    <w:rsid w:val="006762BA"/>
    <w:rsid w:val="00683841"/>
    <w:rsid w:val="00692A92"/>
    <w:rsid w:val="0069448C"/>
    <w:rsid w:val="006A3DDC"/>
    <w:rsid w:val="006B28C6"/>
    <w:rsid w:val="006C7885"/>
    <w:rsid w:val="006D5E82"/>
    <w:rsid w:val="006F4A1E"/>
    <w:rsid w:val="0070341E"/>
    <w:rsid w:val="007210F2"/>
    <w:rsid w:val="007240D5"/>
    <w:rsid w:val="00732EE7"/>
    <w:rsid w:val="007359C3"/>
    <w:rsid w:val="00737AEC"/>
    <w:rsid w:val="007818DD"/>
    <w:rsid w:val="00787C15"/>
    <w:rsid w:val="007A07F0"/>
    <w:rsid w:val="007A6C9E"/>
    <w:rsid w:val="007B3FC7"/>
    <w:rsid w:val="007B4DAE"/>
    <w:rsid w:val="007E1CF2"/>
    <w:rsid w:val="007F0357"/>
    <w:rsid w:val="007F290C"/>
    <w:rsid w:val="007F67CB"/>
    <w:rsid w:val="00810737"/>
    <w:rsid w:val="00813366"/>
    <w:rsid w:val="00824CFB"/>
    <w:rsid w:val="008270B4"/>
    <w:rsid w:val="00832238"/>
    <w:rsid w:val="00886338"/>
    <w:rsid w:val="008A519B"/>
    <w:rsid w:val="008B6C58"/>
    <w:rsid w:val="008E4635"/>
    <w:rsid w:val="008F1CE0"/>
    <w:rsid w:val="0091030F"/>
    <w:rsid w:val="009324D1"/>
    <w:rsid w:val="009401A6"/>
    <w:rsid w:val="009420AC"/>
    <w:rsid w:val="0094732A"/>
    <w:rsid w:val="00951C0B"/>
    <w:rsid w:val="00954724"/>
    <w:rsid w:val="00956653"/>
    <w:rsid w:val="00972D5B"/>
    <w:rsid w:val="00977087"/>
    <w:rsid w:val="00984B23"/>
    <w:rsid w:val="00995814"/>
    <w:rsid w:val="00995A05"/>
    <w:rsid w:val="009A0317"/>
    <w:rsid w:val="009A3923"/>
    <w:rsid w:val="009B14AC"/>
    <w:rsid w:val="009C4BD1"/>
    <w:rsid w:val="009D09AF"/>
    <w:rsid w:val="009D45D1"/>
    <w:rsid w:val="009F4A2B"/>
    <w:rsid w:val="00A20F05"/>
    <w:rsid w:val="00A35CDE"/>
    <w:rsid w:val="00A57BC1"/>
    <w:rsid w:val="00A80084"/>
    <w:rsid w:val="00A94CD1"/>
    <w:rsid w:val="00AA0852"/>
    <w:rsid w:val="00AD0444"/>
    <w:rsid w:val="00B05660"/>
    <w:rsid w:val="00B12BC4"/>
    <w:rsid w:val="00B3060A"/>
    <w:rsid w:val="00B439C5"/>
    <w:rsid w:val="00B4559E"/>
    <w:rsid w:val="00B64AE7"/>
    <w:rsid w:val="00B76684"/>
    <w:rsid w:val="00B8187A"/>
    <w:rsid w:val="00B820F8"/>
    <w:rsid w:val="00B86405"/>
    <w:rsid w:val="00B86444"/>
    <w:rsid w:val="00B91A57"/>
    <w:rsid w:val="00B9223B"/>
    <w:rsid w:val="00BA1387"/>
    <w:rsid w:val="00BA4C22"/>
    <w:rsid w:val="00BD3C40"/>
    <w:rsid w:val="00BE166C"/>
    <w:rsid w:val="00C07B20"/>
    <w:rsid w:val="00C24120"/>
    <w:rsid w:val="00C337FA"/>
    <w:rsid w:val="00C357E9"/>
    <w:rsid w:val="00C419E7"/>
    <w:rsid w:val="00C51DF0"/>
    <w:rsid w:val="00C73C6D"/>
    <w:rsid w:val="00C858F1"/>
    <w:rsid w:val="00C86F50"/>
    <w:rsid w:val="00C925B2"/>
    <w:rsid w:val="00C95E94"/>
    <w:rsid w:val="00CA6736"/>
    <w:rsid w:val="00CC38CC"/>
    <w:rsid w:val="00CE4F30"/>
    <w:rsid w:val="00CE543C"/>
    <w:rsid w:val="00CF3703"/>
    <w:rsid w:val="00D00107"/>
    <w:rsid w:val="00D114BF"/>
    <w:rsid w:val="00D21D61"/>
    <w:rsid w:val="00D36CE1"/>
    <w:rsid w:val="00D43F1A"/>
    <w:rsid w:val="00D64C39"/>
    <w:rsid w:val="00D73346"/>
    <w:rsid w:val="00D8425E"/>
    <w:rsid w:val="00D903B6"/>
    <w:rsid w:val="00DB57CB"/>
    <w:rsid w:val="00DC0F7B"/>
    <w:rsid w:val="00DC3A00"/>
    <w:rsid w:val="00DC4C15"/>
    <w:rsid w:val="00DC7841"/>
    <w:rsid w:val="00DD6DED"/>
    <w:rsid w:val="00DE34E1"/>
    <w:rsid w:val="00E076D0"/>
    <w:rsid w:val="00E14F8B"/>
    <w:rsid w:val="00E26E35"/>
    <w:rsid w:val="00E34668"/>
    <w:rsid w:val="00E44A0B"/>
    <w:rsid w:val="00E71626"/>
    <w:rsid w:val="00E732C9"/>
    <w:rsid w:val="00E740AC"/>
    <w:rsid w:val="00E95743"/>
    <w:rsid w:val="00EA0E14"/>
    <w:rsid w:val="00EA2F4C"/>
    <w:rsid w:val="00EB47CE"/>
    <w:rsid w:val="00EC3927"/>
    <w:rsid w:val="00ED0746"/>
    <w:rsid w:val="00EF1AD1"/>
    <w:rsid w:val="00F00DD4"/>
    <w:rsid w:val="00F40348"/>
    <w:rsid w:val="00F5252F"/>
    <w:rsid w:val="00F72859"/>
    <w:rsid w:val="00F9694B"/>
    <w:rsid w:val="00FB0DF6"/>
    <w:rsid w:val="00FB4288"/>
    <w:rsid w:val="00FD073D"/>
    <w:rsid w:val="00FD752C"/>
    <w:rsid w:val="00FE279E"/>
    <w:rsid w:val="00FE57DD"/>
    <w:rsid w:val="00FF4531"/>
    <w:rsid w:val="00FF6F19"/>
    <w:rsid w:val="00FF7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BBC5442"/>
  <w15:chartTrackingRefBased/>
  <w15:docId w15:val="{4B2D8BED-DB7A-49FE-9BF6-D8C591A0F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sz w:val="28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qFormat/>
    <w:pPr>
      <w:keepNext/>
      <w:tabs>
        <w:tab w:val="left" w:pos="1980"/>
      </w:tabs>
      <w:ind w:left="1890" w:hanging="1170"/>
      <w:outlineLvl w:val="1"/>
    </w:pPr>
    <w:rPr>
      <w:b/>
      <w:color w:val="000000"/>
      <w:sz w:val="22"/>
      <w:szCs w:val="22"/>
    </w:rPr>
  </w:style>
  <w:style w:type="paragraph" w:styleId="Heading3">
    <w:name w:val="heading 3"/>
    <w:basedOn w:val="Normal"/>
    <w:next w:val="Normal"/>
    <w:qFormat/>
    <w:pPr>
      <w:keepNext/>
      <w:tabs>
        <w:tab w:val="left" w:pos="1170"/>
      </w:tabs>
      <w:ind w:left="720" w:hanging="720"/>
      <w:outlineLvl w:val="2"/>
    </w:pPr>
    <w:rPr>
      <w:b/>
      <w:bCs/>
      <w:sz w:val="22"/>
    </w:rPr>
  </w:style>
  <w:style w:type="paragraph" w:styleId="Heading4">
    <w:name w:val="heading 4"/>
    <w:basedOn w:val="Normal"/>
    <w:next w:val="Normal"/>
    <w:qFormat/>
    <w:pPr>
      <w:keepNext/>
      <w:tabs>
        <w:tab w:val="left" w:pos="1260"/>
      </w:tabs>
      <w:ind w:left="1170" w:hanging="1260"/>
      <w:outlineLvl w:val="3"/>
    </w:pPr>
    <w:rPr>
      <w:b/>
      <w:bCs/>
      <w:sz w:val="22"/>
    </w:rPr>
  </w:style>
  <w:style w:type="paragraph" w:styleId="Heading5">
    <w:name w:val="heading 5"/>
    <w:basedOn w:val="Normal"/>
    <w:next w:val="Normal"/>
    <w:qFormat/>
    <w:pPr>
      <w:keepNext/>
      <w:tabs>
        <w:tab w:val="left" w:pos="720"/>
      </w:tabs>
      <w:ind w:left="1080" w:hanging="1170"/>
      <w:outlineLvl w:val="4"/>
    </w:pPr>
    <w:rPr>
      <w:b/>
      <w:bCs/>
      <w:sz w:val="22"/>
    </w:rPr>
  </w:style>
  <w:style w:type="paragraph" w:styleId="Heading6">
    <w:name w:val="heading 6"/>
    <w:basedOn w:val="Normal"/>
    <w:next w:val="Normal"/>
    <w:qFormat/>
    <w:pPr>
      <w:keepNext/>
      <w:tabs>
        <w:tab w:val="left" w:pos="720"/>
      </w:tabs>
      <w:ind w:left="720"/>
      <w:jc w:val="both"/>
      <w:outlineLvl w:val="5"/>
    </w:pPr>
    <w:rPr>
      <w:b/>
      <w:bCs/>
      <w:sz w:val="24"/>
    </w:rPr>
  </w:style>
  <w:style w:type="paragraph" w:styleId="Heading7">
    <w:name w:val="heading 7"/>
    <w:basedOn w:val="Normal"/>
    <w:next w:val="Normal"/>
    <w:qFormat/>
    <w:pPr>
      <w:keepNext/>
      <w:ind w:left="2160" w:hanging="1440"/>
      <w:jc w:val="both"/>
      <w:outlineLvl w:val="6"/>
    </w:pPr>
    <w:rPr>
      <w:b/>
      <w:bCs/>
      <w:sz w:val="24"/>
    </w:rPr>
  </w:style>
  <w:style w:type="paragraph" w:styleId="Heading8">
    <w:name w:val="heading 8"/>
    <w:basedOn w:val="Normal"/>
    <w:next w:val="Normal"/>
    <w:qFormat/>
    <w:pPr>
      <w:keepNext/>
      <w:tabs>
        <w:tab w:val="left" w:pos="720"/>
      </w:tabs>
      <w:ind w:left="720"/>
      <w:jc w:val="both"/>
      <w:outlineLvl w:val="7"/>
    </w:pPr>
    <w:rPr>
      <w:b/>
      <w:bCs/>
      <w:sz w:val="22"/>
    </w:rPr>
  </w:style>
  <w:style w:type="paragraph" w:styleId="Heading9">
    <w:name w:val="heading 9"/>
    <w:basedOn w:val="Normal"/>
    <w:next w:val="Normal"/>
    <w:qFormat/>
    <w:pPr>
      <w:keepNext/>
      <w:ind w:left="720"/>
      <w:outlineLvl w:val="8"/>
    </w:pPr>
    <w:rPr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EnvelopeAddress">
    <w:name w:val="envelope address"/>
    <w:basedOn w:val="Normal"/>
    <w:semiHidden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semiHidden/>
    <w:pPr>
      <w:overflowPunct/>
      <w:autoSpaceDE/>
      <w:autoSpaceDN/>
      <w:adjustRightInd/>
      <w:textAlignment w:val="auto"/>
    </w:pPr>
    <w:rPr>
      <w:rFonts w:ascii="Arial" w:hAnsi="Arial" w:cs="Arial"/>
      <w:sz w:val="20"/>
    </w:rPr>
  </w:style>
  <w:style w:type="paragraph" w:styleId="BodyTextIndent">
    <w:name w:val="Body Text Indent"/>
    <w:basedOn w:val="Normal"/>
    <w:semiHidden/>
    <w:pPr>
      <w:ind w:left="810" w:hanging="90"/>
    </w:pPr>
    <w:rPr>
      <w:sz w:val="22"/>
    </w:rPr>
  </w:style>
  <w:style w:type="paragraph" w:styleId="BodyTextIndent2">
    <w:name w:val="Body Text Indent 2"/>
    <w:basedOn w:val="Normal"/>
    <w:semiHidden/>
    <w:pPr>
      <w:tabs>
        <w:tab w:val="left" w:pos="720"/>
      </w:tabs>
      <w:ind w:left="2160" w:hanging="1440"/>
      <w:jc w:val="both"/>
    </w:pPr>
    <w:rPr>
      <w:b/>
      <w:color w:val="000000"/>
      <w:sz w:val="22"/>
      <w:szCs w:val="22"/>
    </w:rPr>
  </w:style>
  <w:style w:type="paragraph" w:styleId="BodyTextIndent3">
    <w:name w:val="Body Text Indent 3"/>
    <w:basedOn w:val="Normal"/>
    <w:semiHidden/>
    <w:pPr>
      <w:ind w:left="720"/>
    </w:pPr>
    <w:rPr>
      <w:sz w:val="24"/>
    </w:rPr>
  </w:style>
  <w:style w:type="paragraph" w:styleId="ListBullet">
    <w:name w:val="List Bullet"/>
    <w:basedOn w:val="Normal"/>
    <w:uiPriority w:val="99"/>
    <w:unhideWhenUsed/>
    <w:rsid w:val="00810737"/>
    <w:pPr>
      <w:numPr>
        <w:numId w:val="18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4B5D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5D17"/>
    <w:rPr>
      <w:sz w:val="28"/>
    </w:rPr>
  </w:style>
  <w:style w:type="character" w:customStyle="1" w:styleId="FooterChar">
    <w:name w:val="Footer Char"/>
    <w:basedOn w:val="DefaultParagraphFont"/>
    <w:link w:val="Footer"/>
    <w:uiPriority w:val="99"/>
    <w:rsid w:val="004B5D17"/>
    <w:rPr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0A16ED-81BE-431C-8B24-FEC78B4EAE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6</Words>
  <Characters>129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ONING BOARD OF APPEALS</vt:lpstr>
    </vt:vector>
  </TitlesOfParts>
  <Company>Dell Computer Corporation</Company>
  <LinksUpToDate>false</LinksUpToDate>
  <CharactersWithSpaces>1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NING BOARD OF APPEALS</dc:title>
  <dc:subject/>
  <dc:creator>Shelley White</dc:creator>
  <cp:keywords/>
  <dc:description/>
  <cp:lastModifiedBy>Shelley White</cp:lastModifiedBy>
  <cp:revision>3</cp:revision>
  <cp:lastPrinted>2018-08-14T17:37:00Z</cp:lastPrinted>
  <dcterms:created xsi:type="dcterms:W3CDTF">2018-08-30T13:34:00Z</dcterms:created>
  <dcterms:modified xsi:type="dcterms:W3CDTF">2018-08-30T16:36:00Z</dcterms:modified>
</cp:coreProperties>
</file>